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052AF" w14:textId="77777777" w:rsidR="000F6C11" w:rsidRDefault="001D1724">
      <w:pPr>
        <w:pStyle w:val="BodyText"/>
        <w:ind w:left="110"/>
        <w:rPr>
          <w:rFonts w:ascii="Times New Roman"/>
        </w:rPr>
      </w:pPr>
      <w:r>
        <w:rPr>
          <w:rFonts w:ascii="Times New Roman"/>
        </w:rPr>
      </w:r>
      <w:r>
        <w:rPr>
          <w:rFonts w:ascii="Times New Roman"/>
        </w:rPr>
        <w:pict w14:anchorId="3B7BC218">
          <v:group id="docshapegroup1" o:spid="_x0000_s1026" style="width:212.15pt;height:23.5pt;mso-position-horizontal-relative:char;mso-position-vertical-relative:line" coordsize="4243,47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28" type="#_x0000_t75" style="position:absolute;width:4243;height:470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" o:spid="_x0000_s1027" type="#_x0000_t202" style="position:absolute;width:4243;height:470" filled="f" stroked="f">
              <v:textbox inset="0,0,0,0">
                <w:txbxContent>
                  <w:p w14:paraId="1D389B44" w14:textId="77777777" w:rsidR="000F6C11" w:rsidRDefault="00D478F5">
                    <w:pPr>
                      <w:spacing w:before="91"/>
                      <w:ind w:left="454"/>
                      <w:rPr>
                        <w:rFonts w:ascii="Mark Pro Black"/>
                        <w:b/>
                      </w:rPr>
                    </w:pPr>
                    <w:r>
                      <w:rPr>
                        <w:rFonts w:ascii="Mark Pro Black"/>
                        <w:b/>
                        <w:color w:val="FFFFFF"/>
                      </w:rPr>
                      <w:t>SAMPLE</w:t>
                    </w:r>
                    <w:r>
                      <w:rPr>
                        <w:rFonts w:ascii="Mark Pro Black"/>
                        <w:b/>
                        <w:color w:val="FFFFFF"/>
                        <w:spacing w:val="64"/>
                      </w:rPr>
                      <w:t xml:space="preserve"> </w:t>
                    </w:r>
                    <w:r>
                      <w:rPr>
                        <w:rFonts w:ascii="Mark Pro Black"/>
                        <w:b/>
                        <w:color w:val="FFFFFF"/>
                      </w:rPr>
                      <w:t>CITY</w:t>
                    </w:r>
                    <w:r>
                      <w:rPr>
                        <w:rFonts w:ascii="Mark Pro Black"/>
                        <w:b/>
                        <w:color w:val="FFFFFF"/>
                        <w:spacing w:val="57"/>
                      </w:rPr>
                      <w:t xml:space="preserve"> </w:t>
                    </w:r>
                    <w:r>
                      <w:rPr>
                        <w:rFonts w:ascii="Mark Pro Black"/>
                        <w:b/>
                        <w:color w:val="FFFFFF"/>
                      </w:rPr>
                      <w:t>PRESS</w:t>
                    </w:r>
                    <w:r>
                      <w:rPr>
                        <w:rFonts w:ascii="Mark Pro Black"/>
                        <w:b/>
                        <w:color w:val="FFFFFF"/>
                        <w:spacing w:val="67"/>
                      </w:rPr>
                      <w:t xml:space="preserve"> </w:t>
                    </w:r>
                    <w:r>
                      <w:rPr>
                        <w:rFonts w:ascii="Mark Pro Black"/>
                        <w:b/>
                        <w:color w:val="FFFFFF"/>
                        <w:spacing w:val="-2"/>
                      </w:rPr>
                      <w:t>RELEASE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122343DA" w14:textId="77777777" w:rsidR="000F6C11" w:rsidRDefault="000F6C11">
      <w:pPr>
        <w:pStyle w:val="BodyText"/>
        <w:rPr>
          <w:rFonts w:ascii="Times New Roman"/>
        </w:rPr>
      </w:pPr>
    </w:p>
    <w:p w14:paraId="6DEEC853" w14:textId="77777777" w:rsidR="000F6C11" w:rsidRDefault="000F6C11">
      <w:pPr>
        <w:pStyle w:val="BodyText"/>
        <w:spacing w:before="7"/>
        <w:rPr>
          <w:rFonts w:ascii="Times New Roman"/>
          <w:sz w:val="24"/>
        </w:rPr>
      </w:pPr>
    </w:p>
    <w:p w14:paraId="7C8818F3" w14:textId="77777777" w:rsidR="000F6C11" w:rsidRDefault="00D478F5">
      <w:pPr>
        <w:pStyle w:val="Heading1"/>
        <w:tabs>
          <w:tab w:val="left" w:pos="7044"/>
          <w:tab w:val="left" w:pos="8484"/>
          <w:tab w:val="left" w:pos="9138"/>
        </w:tabs>
        <w:spacing w:before="120"/>
        <w:rPr>
          <w:b w:val="0"/>
        </w:rPr>
      </w:pPr>
      <w:r>
        <w:rPr>
          <w:color w:val="231F20"/>
        </w:rPr>
        <w:t>PRES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RELEAS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MMEDIAT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RELEASE</w:t>
      </w:r>
      <w:r>
        <w:rPr>
          <w:color w:val="231F20"/>
        </w:rPr>
        <w:tab/>
      </w:r>
      <w:r>
        <w:rPr>
          <w:color w:val="231F20"/>
          <w:spacing w:val="-2"/>
        </w:rPr>
        <w:t>Contact:</w:t>
      </w:r>
      <w:r>
        <w:rPr>
          <w:color w:val="231F20"/>
        </w:rPr>
        <w:tab/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 </w:t>
      </w:r>
      <w:r>
        <w:rPr>
          <w:b w:val="0"/>
          <w:color w:val="231F20"/>
        </w:rPr>
        <w:t>(name)</w:t>
      </w:r>
    </w:p>
    <w:p w14:paraId="0C322BC6" w14:textId="77777777" w:rsidR="000F6C11" w:rsidRDefault="00D478F5">
      <w:pPr>
        <w:pStyle w:val="BodyText"/>
        <w:tabs>
          <w:tab w:val="left" w:pos="9138"/>
        </w:tabs>
        <w:spacing w:line="250" w:lineRule="exact"/>
        <w:ind w:left="8484"/>
      </w:pPr>
      <w:r>
        <w:rPr>
          <w:color w:val="231F20"/>
          <w:u w:val="single" w:color="221E1F"/>
        </w:rPr>
        <w:tab/>
      </w:r>
      <w:r>
        <w:rPr>
          <w:color w:val="231F20"/>
        </w:rPr>
        <w:t xml:space="preserve"> (phone)</w:t>
      </w:r>
    </w:p>
    <w:p w14:paraId="7BC60A64" w14:textId="77777777" w:rsidR="000F6C11" w:rsidRDefault="00D478F5">
      <w:pPr>
        <w:pStyle w:val="BodyText"/>
        <w:tabs>
          <w:tab w:val="left" w:pos="9138"/>
        </w:tabs>
        <w:spacing w:line="252" w:lineRule="exact"/>
        <w:ind w:left="8484"/>
      </w:pPr>
      <w:r>
        <w:rPr>
          <w:color w:val="231F20"/>
          <w:u w:val="single" w:color="221E1F"/>
        </w:rPr>
        <w:tab/>
      </w:r>
      <w:r>
        <w:rPr>
          <w:color w:val="231F20"/>
        </w:rPr>
        <w:t xml:space="preserve"> (email)</w:t>
      </w:r>
    </w:p>
    <w:p w14:paraId="778998C2" w14:textId="77777777" w:rsidR="000F6C11" w:rsidRDefault="000F6C11">
      <w:pPr>
        <w:pStyle w:val="BodyText"/>
        <w:rPr>
          <w:sz w:val="26"/>
        </w:rPr>
      </w:pPr>
    </w:p>
    <w:p w14:paraId="74B6432F" w14:textId="11A2FB9D" w:rsidR="000F6C11" w:rsidRDefault="00D478F5">
      <w:pPr>
        <w:pStyle w:val="Heading1"/>
        <w:spacing w:before="167"/>
      </w:pPr>
      <w:r>
        <w:rPr>
          <w:color w:val="231F20"/>
        </w:rPr>
        <w:t>(Nam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ity)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ELEBRAT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FLORIDA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WEEK:</w:t>
      </w:r>
    </w:p>
    <w:p w14:paraId="0F3C53E5" w14:textId="77777777" w:rsidR="000F6C11" w:rsidRDefault="00D478F5">
      <w:pPr>
        <w:spacing w:line="252" w:lineRule="exact"/>
        <w:ind w:left="564"/>
        <w:jc w:val="both"/>
        <w:rPr>
          <w:b/>
          <w:sz w:val="20"/>
        </w:rPr>
      </w:pPr>
      <w:r>
        <w:rPr>
          <w:b/>
          <w:color w:val="231F20"/>
          <w:sz w:val="20"/>
        </w:rPr>
        <w:t>October</w:t>
      </w:r>
      <w:r>
        <w:rPr>
          <w:b/>
          <w:color w:val="231F20"/>
          <w:spacing w:val="-6"/>
          <w:sz w:val="20"/>
        </w:rPr>
        <w:t xml:space="preserve"> </w:t>
      </w:r>
      <w:r>
        <w:rPr>
          <w:b/>
          <w:color w:val="231F20"/>
          <w:spacing w:val="-2"/>
          <w:sz w:val="20"/>
        </w:rPr>
        <w:t>__________</w:t>
      </w:r>
    </w:p>
    <w:p w14:paraId="186B285F" w14:textId="77777777" w:rsidR="000F6C11" w:rsidRDefault="000F6C11">
      <w:pPr>
        <w:pStyle w:val="BodyText"/>
        <w:spacing w:before="7"/>
        <w:rPr>
          <w:b/>
          <w:sz w:val="19"/>
        </w:rPr>
      </w:pPr>
    </w:p>
    <w:p w14:paraId="61F8967B" w14:textId="349B7487" w:rsidR="000F6C11" w:rsidRDefault="00D478F5">
      <w:pPr>
        <w:pStyle w:val="BodyText"/>
        <w:tabs>
          <w:tab w:val="left" w:pos="2613"/>
          <w:tab w:val="left" w:pos="2904"/>
        </w:tabs>
        <w:spacing w:before="1" w:line="237" w:lineRule="auto"/>
        <w:ind w:left="564" w:right="103"/>
        <w:jc w:val="both"/>
      </w:pPr>
      <w:r>
        <w:rPr>
          <w:color w:val="231F20"/>
        </w:rPr>
        <w:t xml:space="preserve">The </w:t>
      </w:r>
      <w:proofErr w:type="gramStart"/>
      <w:r>
        <w:rPr>
          <w:color w:val="231F20"/>
        </w:rPr>
        <w:t>City</w:t>
      </w:r>
      <w:proofErr w:type="gramEnd"/>
      <w:r>
        <w:rPr>
          <w:color w:val="231F20"/>
        </w:rPr>
        <w:t xml:space="preserve"> of </w:t>
      </w:r>
      <w:r>
        <w:rPr>
          <w:color w:val="231F20"/>
          <w:u w:val="single" w:color="221E1F"/>
        </w:rPr>
        <w:tab/>
      </w:r>
      <w:r>
        <w:rPr>
          <w:color w:val="231F20"/>
          <w:spacing w:val="-6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joining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cities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hroughout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tat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celebrating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lorida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 xml:space="preserve">Week, October </w:t>
      </w:r>
      <w:r>
        <w:rPr>
          <w:color w:val="231F20"/>
          <w:u w:val="single" w:color="221E1F"/>
        </w:rPr>
        <w:tab/>
      </w:r>
      <w:r>
        <w:rPr>
          <w:color w:val="231F20"/>
          <w:u w:val="single" w:color="221E1F"/>
        </w:rPr>
        <w:tab/>
      </w:r>
      <w:r>
        <w:rPr>
          <w:color w:val="231F20"/>
          <w:spacing w:val="-10"/>
        </w:rPr>
        <w:t>.</w:t>
      </w:r>
    </w:p>
    <w:p w14:paraId="18B1E1F3" w14:textId="77777777" w:rsidR="000F6C11" w:rsidRDefault="000F6C11">
      <w:pPr>
        <w:pStyle w:val="BodyText"/>
        <w:spacing w:before="7"/>
        <w:rPr>
          <w:sz w:val="19"/>
        </w:rPr>
      </w:pPr>
    </w:p>
    <w:p w14:paraId="7B35E504" w14:textId="77777777" w:rsidR="000F6C11" w:rsidRDefault="00D478F5">
      <w:pPr>
        <w:pStyle w:val="BodyText"/>
        <w:spacing w:line="237" w:lineRule="auto"/>
        <w:ind w:left="564" w:right="146"/>
        <w:jc w:val="both"/>
      </w:pPr>
      <w:r>
        <w:rPr>
          <w:color w:val="231F20"/>
        </w:rPr>
        <w:t>Becaus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governmen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governmen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loses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mos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itizen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n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mos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direct dail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mpact upon its residents, it is important that residents understand how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hei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perates, the service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rovide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mportanc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heir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activ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volvement.</w:t>
      </w:r>
    </w:p>
    <w:p w14:paraId="5D9FBE11" w14:textId="77777777" w:rsidR="000F6C11" w:rsidRDefault="000F6C11">
      <w:pPr>
        <w:pStyle w:val="BodyText"/>
        <w:spacing w:before="5"/>
        <w:rPr>
          <w:sz w:val="19"/>
        </w:rPr>
      </w:pPr>
    </w:p>
    <w:p w14:paraId="544B7681" w14:textId="4AD22540" w:rsidR="000F6C11" w:rsidRDefault="00D478F5">
      <w:pPr>
        <w:pStyle w:val="BodyText"/>
        <w:tabs>
          <w:tab w:val="left" w:pos="3681"/>
        </w:tabs>
        <w:spacing w:line="237" w:lineRule="auto"/>
        <w:ind w:left="564" w:right="167"/>
      </w:pPr>
      <w:r>
        <w:rPr>
          <w:color w:val="231F20"/>
        </w:rPr>
        <w:t>“Florida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Week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pportunit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help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resident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ecom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mo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forme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 xml:space="preserve">about </w:t>
      </w:r>
      <w:r>
        <w:rPr>
          <w:color w:val="231F20"/>
          <w:spacing w:val="-2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many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service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w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rovide,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which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will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lea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mor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knowledgeabl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citizen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articipatio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in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 xml:space="preserve">future,” </w:t>
      </w:r>
      <w:r>
        <w:rPr>
          <w:color w:val="231F20"/>
        </w:rPr>
        <w:t xml:space="preserve">said Mayor/City Manager </w:t>
      </w:r>
      <w:r>
        <w:rPr>
          <w:color w:val="231F20"/>
          <w:u w:val="single" w:color="221E1F"/>
        </w:rPr>
        <w:tab/>
      </w:r>
      <w:r>
        <w:rPr>
          <w:color w:val="231F20"/>
        </w:rPr>
        <w:t>.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“W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excite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bou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year’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ctivitie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hop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engage [includ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whom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rogram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for: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tudents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residents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enio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citizens]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upcoming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events.”</w:t>
      </w:r>
    </w:p>
    <w:p w14:paraId="6E0E1504" w14:textId="77777777" w:rsidR="000F6C11" w:rsidRDefault="000F6C11">
      <w:pPr>
        <w:pStyle w:val="BodyText"/>
        <w:spacing w:before="3"/>
        <w:rPr>
          <w:sz w:val="19"/>
        </w:rPr>
      </w:pPr>
    </w:p>
    <w:p w14:paraId="2D4938B5" w14:textId="77777777" w:rsidR="000F6C11" w:rsidRDefault="00D478F5">
      <w:pPr>
        <w:pStyle w:val="BodyText"/>
        <w:ind w:left="564"/>
      </w:pPr>
      <w:r>
        <w:rPr>
          <w:color w:val="231F20"/>
        </w:rPr>
        <w:t>Event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plann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eek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(lis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ctivities,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dates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ime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locations).</w:t>
      </w:r>
    </w:p>
    <w:p w14:paraId="6D115423" w14:textId="77777777" w:rsidR="000F6C11" w:rsidRDefault="000F6C11">
      <w:pPr>
        <w:pStyle w:val="BodyText"/>
        <w:spacing w:before="8"/>
        <w:rPr>
          <w:sz w:val="19"/>
        </w:rPr>
      </w:pPr>
    </w:p>
    <w:p w14:paraId="4CD5C17E" w14:textId="34527376" w:rsidR="000F6C11" w:rsidRDefault="00D478F5">
      <w:pPr>
        <w:pStyle w:val="BodyText"/>
        <w:spacing w:line="237" w:lineRule="auto"/>
        <w:ind w:left="564"/>
      </w:pPr>
      <w:r>
        <w:rPr>
          <w:color w:val="231F20"/>
        </w:rPr>
        <w:t>Florida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Cit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eek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ponsored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lorida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Leagu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ities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eeklong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celebration that raises awareness about the importance of municipal government and its daily impact on residents. The League is the official organization of the municipal governments in Florida.</w:t>
      </w:r>
    </w:p>
    <w:p w14:paraId="3F6CE580" w14:textId="77777777" w:rsidR="000F6C11" w:rsidRDefault="000F6C11">
      <w:pPr>
        <w:pStyle w:val="BodyText"/>
        <w:spacing w:before="4"/>
        <w:rPr>
          <w:sz w:val="19"/>
        </w:rPr>
      </w:pPr>
    </w:p>
    <w:p w14:paraId="4FAD3A76" w14:textId="77777777" w:rsidR="000F6C11" w:rsidRDefault="00D478F5">
      <w:pPr>
        <w:pStyle w:val="BodyText"/>
        <w:ind w:left="564"/>
      </w:pPr>
      <w:r>
        <w:rPr>
          <w:color w:val="231F20"/>
        </w:rPr>
        <w:t>[I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oul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goo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ge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quot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school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ficial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group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volv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"/>
        </w:rPr>
        <w:t xml:space="preserve"> project.]</w:t>
      </w:r>
    </w:p>
    <w:p w14:paraId="43A8AE56" w14:textId="77777777" w:rsidR="000F6C11" w:rsidRDefault="000F6C11">
      <w:pPr>
        <w:pStyle w:val="BodyText"/>
        <w:spacing w:before="8"/>
        <w:rPr>
          <w:sz w:val="19"/>
        </w:rPr>
      </w:pPr>
    </w:p>
    <w:p w14:paraId="3935018B" w14:textId="77777777" w:rsidR="000F6C11" w:rsidRPr="00F97A0A" w:rsidRDefault="00D478F5">
      <w:pPr>
        <w:pStyle w:val="BodyText"/>
        <w:spacing w:line="237" w:lineRule="auto"/>
        <w:ind w:left="564"/>
        <w:rPr>
          <w:i/>
          <w:iCs/>
        </w:rPr>
      </w:pPr>
      <w:r w:rsidRPr="00F97A0A">
        <w:rPr>
          <w:b/>
          <w:i/>
          <w:iCs/>
          <w:color w:val="231F20"/>
          <w:highlight w:val="yellow"/>
        </w:rPr>
        <w:t xml:space="preserve">Note: </w:t>
      </w:r>
      <w:r w:rsidRPr="00F97A0A">
        <w:rPr>
          <w:i/>
          <w:iCs/>
          <w:color w:val="231F20"/>
          <w:highlight w:val="yellow"/>
        </w:rPr>
        <w:t>Include specific information about your city, keeping information to the point and brief. Press releases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are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more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effective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when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limited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o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one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or</w:t>
      </w:r>
      <w:r w:rsidRPr="00F97A0A">
        <w:rPr>
          <w:i/>
          <w:iCs/>
          <w:color w:val="231F20"/>
          <w:spacing w:val="-8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wo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pages.</w:t>
      </w:r>
      <w:r w:rsidRPr="00F97A0A">
        <w:rPr>
          <w:i/>
          <w:iCs/>
          <w:color w:val="231F20"/>
          <w:spacing w:val="-8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You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may</w:t>
      </w:r>
      <w:r w:rsidRPr="00F97A0A">
        <w:rPr>
          <w:i/>
          <w:iCs/>
          <w:color w:val="231F20"/>
          <w:spacing w:val="-10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want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o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follow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up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with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phone calls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o</w:t>
      </w:r>
      <w:r w:rsidRPr="00F97A0A">
        <w:rPr>
          <w:i/>
          <w:iCs/>
          <w:color w:val="231F20"/>
          <w:spacing w:val="-8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your</w:t>
      </w:r>
      <w:r w:rsidRPr="00F97A0A">
        <w:rPr>
          <w:i/>
          <w:iCs/>
          <w:color w:val="231F20"/>
          <w:spacing w:val="-7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local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media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representatives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o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personally</w:t>
      </w:r>
      <w:r w:rsidRPr="00F97A0A">
        <w:rPr>
          <w:i/>
          <w:iCs/>
          <w:color w:val="231F20"/>
          <w:spacing w:val="-9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invite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hem</w:t>
      </w:r>
      <w:r w:rsidRPr="00F97A0A">
        <w:rPr>
          <w:i/>
          <w:iCs/>
          <w:color w:val="231F20"/>
          <w:spacing w:val="-6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o</w:t>
      </w:r>
      <w:r w:rsidRPr="00F97A0A">
        <w:rPr>
          <w:i/>
          <w:iCs/>
          <w:color w:val="231F20"/>
          <w:spacing w:val="-8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your</w:t>
      </w:r>
      <w:r w:rsidRPr="00F97A0A">
        <w:rPr>
          <w:i/>
          <w:iCs/>
          <w:color w:val="231F20"/>
          <w:spacing w:val="-7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city’s</w:t>
      </w:r>
      <w:r w:rsidRPr="00F97A0A">
        <w:rPr>
          <w:i/>
          <w:iCs/>
          <w:color w:val="231F20"/>
          <w:spacing w:val="-5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events.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If</w:t>
      </w:r>
      <w:r w:rsidRPr="00F97A0A">
        <w:rPr>
          <w:i/>
          <w:iCs/>
          <w:color w:val="231F20"/>
          <w:spacing w:val="-7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the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public</w:t>
      </w:r>
      <w:r w:rsidRPr="00F97A0A">
        <w:rPr>
          <w:i/>
          <w:iCs/>
          <w:color w:val="231F20"/>
          <w:spacing w:val="-4"/>
          <w:highlight w:val="yellow"/>
        </w:rPr>
        <w:t xml:space="preserve"> </w:t>
      </w:r>
      <w:r w:rsidRPr="00F97A0A">
        <w:rPr>
          <w:i/>
          <w:iCs/>
          <w:color w:val="231F20"/>
          <w:highlight w:val="yellow"/>
        </w:rPr>
        <w:t>is invited to an event, say so, and provide relevant details.</w:t>
      </w:r>
    </w:p>
    <w:p w14:paraId="41890557" w14:textId="77777777" w:rsidR="000F6C11" w:rsidRDefault="000F6C11">
      <w:pPr>
        <w:pStyle w:val="BodyText"/>
      </w:pPr>
    </w:p>
    <w:p w14:paraId="409EBE43" w14:textId="77777777" w:rsidR="000F6C11" w:rsidRDefault="000F6C11">
      <w:pPr>
        <w:pStyle w:val="BodyText"/>
      </w:pPr>
    </w:p>
    <w:p w14:paraId="24F5DA25" w14:textId="77777777" w:rsidR="000F6C11" w:rsidRDefault="000F6C11">
      <w:pPr>
        <w:pStyle w:val="BodyText"/>
      </w:pPr>
    </w:p>
    <w:p w14:paraId="06BE9410" w14:textId="77777777" w:rsidR="000F6C11" w:rsidRDefault="000F6C11">
      <w:pPr>
        <w:pStyle w:val="BodyText"/>
      </w:pPr>
    </w:p>
    <w:p w14:paraId="5842DC63" w14:textId="77777777" w:rsidR="000F6C11" w:rsidRDefault="000F6C11">
      <w:pPr>
        <w:pStyle w:val="BodyText"/>
      </w:pPr>
    </w:p>
    <w:p w14:paraId="180DB31C" w14:textId="77777777" w:rsidR="000F6C11" w:rsidRDefault="000F6C11">
      <w:pPr>
        <w:pStyle w:val="BodyText"/>
      </w:pPr>
    </w:p>
    <w:p w14:paraId="609CF749" w14:textId="77777777" w:rsidR="000F6C11" w:rsidRDefault="000F6C11">
      <w:pPr>
        <w:pStyle w:val="BodyText"/>
      </w:pPr>
    </w:p>
    <w:p w14:paraId="00C79B9E" w14:textId="77777777" w:rsidR="000F6C11" w:rsidRDefault="000F6C11">
      <w:pPr>
        <w:pStyle w:val="BodyText"/>
      </w:pPr>
    </w:p>
    <w:p w14:paraId="04A9A5B0" w14:textId="77777777" w:rsidR="000F6C11" w:rsidRDefault="000F6C11">
      <w:pPr>
        <w:pStyle w:val="BodyText"/>
      </w:pPr>
    </w:p>
    <w:p w14:paraId="7B4607A2" w14:textId="77777777" w:rsidR="000F6C11" w:rsidRDefault="000F6C11">
      <w:pPr>
        <w:pStyle w:val="BodyText"/>
      </w:pPr>
    </w:p>
    <w:p w14:paraId="489FCE1E" w14:textId="77777777" w:rsidR="000F6C11" w:rsidRDefault="000F6C11">
      <w:pPr>
        <w:pStyle w:val="BodyText"/>
      </w:pPr>
    </w:p>
    <w:p w14:paraId="35B31DA8" w14:textId="77777777" w:rsidR="000F6C11" w:rsidRDefault="000F6C11">
      <w:pPr>
        <w:pStyle w:val="BodyText"/>
      </w:pPr>
    </w:p>
    <w:p w14:paraId="338577D2" w14:textId="77777777" w:rsidR="000F6C11" w:rsidRDefault="000F6C11">
      <w:pPr>
        <w:pStyle w:val="BodyText"/>
      </w:pPr>
    </w:p>
    <w:p w14:paraId="22527933" w14:textId="77777777" w:rsidR="000F6C11" w:rsidRDefault="000F6C11">
      <w:pPr>
        <w:pStyle w:val="BodyText"/>
      </w:pPr>
    </w:p>
    <w:p w14:paraId="51005F0F" w14:textId="77777777" w:rsidR="000F6C11" w:rsidRDefault="000F6C11">
      <w:pPr>
        <w:pStyle w:val="BodyText"/>
      </w:pPr>
    </w:p>
    <w:p w14:paraId="164BB1DF" w14:textId="77777777" w:rsidR="000F6C11" w:rsidRDefault="000F6C11">
      <w:pPr>
        <w:pStyle w:val="BodyText"/>
      </w:pPr>
    </w:p>
    <w:p w14:paraId="70F36F4E" w14:textId="77777777" w:rsidR="000F6C11" w:rsidRDefault="000F6C11">
      <w:pPr>
        <w:pStyle w:val="BodyText"/>
      </w:pPr>
    </w:p>
    <w:p w14:paraId="4602057D" w14:textId="77777777" w:rsidR="000F6C11" w:rsidRDefault="00D478F5">
      <w:pPr>
        <w:pStyle w:val="Title"/>
      </w:pPr>
      <w:r>
        <w:rPr>
          <w:color w:val="246AB4"/>
        </w:rPr>
        <w:t>6</w:t>
      </w:r>
    </w:p>
    <w:sectPr w:rsidR="000F6C11">
      <w:type w:val="continuous"/>
      <w:pgSz w:w="12240" w:h="15840"/>
      <w:pgMar w:top="1140" w:right="10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k Pro">
    <w:altName w:val="Calibri"/>
    <w:panose1 w:val="020B0504020201010104"/>
    <w:charset w:val="00"/>
    <w:family w:val="swiss"/>
    <w:notTrueType/>
    <w:pitch w:val="variable"/>
    <w:sig w:usb0="A00000FF" w:usb1="5000FCFB" w:usb2="00000000" w:usb3="00000000" w:csb0="00000093" w:csb1="00000000"/>
  </w:font>
  <w:font w:name="Mark Pro Black">
    <w:panose1 w:val="020B0A04020201010104"/>
    <w:charset w:val="00"/>
    <w:family w:val="swiss"/>
    <w:notTrueType/>
    <w:pitch w:val="variable"/>
    <w:sig w:usb0="A00000FF" w:usb1="5000FCF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sLA0NjUzszQwNTdW0lEKTi0uzszPAykwrAUA0Z+U2ywAAAA="/>
  </w:docVars>
  <w:rsids>
    <w:rsidRoot w:val="000F6C11"/>
    <w:rsid w:val="000F6C11"/>
    <w:rsid w:val="001D1724"/>
    <w:rsid w:val="00254B57"/>
    <w:rsid w:val="00BE6D47"/>
    <w:rsid w:val="00D478F5"/>
    <w:rsid w:val="00F9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C98FD52"/>
  <w15:docId w15:val="{CC0EB8B7-E7A0-4F8B-A119-F17DF37A7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ark Pro" w:eastAsia="Mark Pro" w:hAnsi="Mark Pro" w:cs="Mark Pro"/>
    </w:rPr>
  </w:style>
  <w:style w:type="paragraph" w:styleId="Heading1">
    <w:name w:val="heading 1"/>
    <w:basedOn w:val="Normal"/>
    <w:uiPriority w:val="9"/>
    <w:qFormat/>
    <w:pPr>
      <w:spacing w:line="252" w:lineRule="exact"/>
      <w:ind w:left="564"/>
      <w:jc w:val="both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52"/>
      <w:ind w:left="460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0EFAA20C25A4B9B1B076819DE521E" ma:contentTypeVersion="14" ma:contentTypeDescription="Create a new document." ma:contentTypeScope="" ma:versionID="56acbc697c6c8a536669e6fcea7e8e65">
  <xsd:schema xmlns:xsd="http://www.w3.org/2001/XMLSchema" xmlns:xs="http://www.w3.org/2001/XMLSchema" xmlns:p="http://schemas.microsoft.com/office/2006/metadata/properties" xmlns:ns2="048ae440-7008-4b00-a33d-aa9de41090cb" xmlns:ns3="62b11c04-4176-4152-b245-a79defb2f1c0" targetNamespace="http://schemas.microsoft.com/office/2006/metadata/properties" ma:root="true" ma:fieldsID="16c63abeecd39255493c7fac4c015e02" ns2:_="" ns3:_="">
    <xsd:import namespace="048ae440-7008-4b00-a33d-aa9de41090cb"/>
    <xsd:import namespace="62b11c04-4176-4152-b245-a79defb2f1c0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ae440-7008-4b00-a33d-aa9de41090c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6491c37-461d-43ce-b4f1-bbbde56e06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b11c04-4176-4152-b245-a79defb2f1c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76b17c2-7926-44a5-88ff-dc01ebc23d3b}" ma:internalName="TaxCatchAll" ma:showField="CatchAllData" ma:web="62b11c04-4176-4152-b245-a79defb2f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8ae440-7008-4b00-a33d-aa9de41090cb">
      <Terms xmlns="http://schemas.microsoft.com/office/infopath/2007/PartnerControls"/>
    </lcf76f155ced4ddcb4097134ff3c332f>
    <TaxCatchAll xmlns="62b11c04-4176-4152-b245-a79defb2f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D75E3-7555-4F7A-9F3F-5BA0A6B7D8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ae440-7008-4b00-a33d-aa9de41090cb"/>
    <ds:schemaRef ds:uri="62b11c04-4176-4152-b245-a79defb2f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AA142F-5808-4320-A9E9-D516D827A5A5}">
  <ds:schemaRefs>
    <ds:schemaRef ds:uri="http://schemas.microsoft.com/office/2006/metadata/properties"/>
    <ds:schemaRef ds:uri="http://schemas.microsoft.com/office/infopath/2007/PartnerControls"/>
    <ds:schemaRef ds:uri="048ae440-7008-4b00-a33d-aa9de41090cb"/>
    <ds:schemaRef ds:uri="62b11c04-4176-4152-b245-a79defb2f1c0"/>
  </ds:schemaRefs>
</ds:datastoreItem>
</file>

<file path=customXml/itemProps3.xml><?xml version="1.0" encoding="utf-8"?>
<ds:datastoreItem xmlns:ds="http://schemas.openxmlformats.org/officeDocument/2006/customXml" ds:itemID="{69BC18ED-E588-464E-81B3-B7311EB8665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d642e08-dfa4-427d-8646-57d423c7c43e}" enabled="0" method="" siteId="{2d642e08-dfa4-427d-8646-57d423c7c43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ika Branchcomb</cp:lastModifiedBy>
  <cp:revision>2</cp:revision>
  <dcterms:created xsi:type="dcterms:W3CDTF">2025-05-22T20:01:00Z</dcterms:created>
  <dcterms:modified xsi:type="dcterms:W3CDTF">2025-05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7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2-08-17T00:00:00Z</vt:filetime>
  </property>
  <property fmtid="{D5CDD505-2E9C-101B-9397-08002B2CF9AE}" pid="5" name="Producer">
    <vt:lpwstr>Adobe PDF Library 15.0</vt:lpwstr>
  </property>
  <property fmtid="{D5CDD505-2E9C-101B-9397-08002B2CF9AE}" pid="6" name="ContentTypeId">
    <vt:lpwstr>0x010100FEA0EFAA20C25A4B9B1B076819DE521E</vt:lpwstr>
  </property>
  <property fmtid="{D5CDD505-2E9C-101B-9397-08002B2CF9AE}" pid="7" name="MediaServiceImageTags">
    <vt:lpwstr/>
  </property>
</Properties>
</file>